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1495"/>
        <w:tblW w:w="10200" w:type="dxa"/>
        <w:tblLayout w:type="fixed"/>
        <w:tblLook w:val="04A0" w:firstRow="1" w:lastRow="0" w:firstColumn="1" w:lastColumn="0" w:noHBand="0" w:noVBand="1"/>
      </w:tblPr>
      <w:tblGrid>
        <w:gridCol w:w="3119"/>
        <w:gridCol w:w="3481"/>
        <w:gridCol w:w="1021"/>
        <w:gridCol w:w="1276"/>
        <w:gridCol w:w="1303"/>
      </w:tblGrid>
      <w:tr w:rsidR="0042771D" w:rsidRPr="0093207E" w14:paraId="0BFD9497" w14:textId="77777777" w:rsidTr="00BD6F09">
        <w:trPr>
          <w:trHeight w:val="340"/>
        </w:trPr>
        <w:tc>
          <w:tcPr>
            <w:tcW w:w="102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B0F32F4" w14:textId="77777777" w:rsidR="0042771D" w:rsidRDefault="00766AB1" w:rsidP="00BD6F09">
            <w:pPr>
              <w:spacing w:before="120" w:afterLines="0" w:after="1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</w:t>
            </w:r>
            <w:r w:rsidR="00572125">
              <w:rPr>
                <w:b/>
                <w:sz w:val="24"/>
              </w:rPr>
              <w:t>OVID-19</w:t>
            </w:r>
            <w:r w:rsidR="00C31E81">
              <w:rPr>
                <w:b/>
                <w:sz w:val="24"/>
              </w:rPr>
              <w:t xml:space="preserve"> Re-</w:t>
            </w:r>
            <w:r w:rsidR="0042771D">
              <w:rPr>
                <w:b/>
                <w:sz w:val="24"/>
              </w:rPr>
              <w:t>Induction</w:t>
            </w:r>
            <w:r w:rsidR="00BF7FC9">
              <w:rPr>
                <w:b/>
                <w:sz w:val="24"/>
              </w:rPr>
              <w:t xml:space="preserve"> Form</w:t>
            </w:r>
          </w:p>
          <w:p w14:paraId="1AE6314A" w14:textId="388678B1" w:rsidR="00572125" w:rsidRPr="00572125" w:rsidRDefault="00572125" w:rsidP="00572125">
            <w:pPr>
              <w:pStyle w:val="BodyText"/>
              <w:spacing w:after="144"/>
              <w:jc w:val="center"/>
              <w:rPr>
                <w:b/>
                <w:bCs/>
                <w:sz w:val="20"/>
                <w:szCs w:val="20"/>
              </w:rPr>
            </w:pPr>
            <w:r w:rsidRPr="00572125">
              <w:rPr>
                <w:b/>
                <w:bCs/>
                <w:sz w:val="20"/>
                <w:szCs w:val="20"/>
              </w:rPr>
              <w:t>Protection Framework</w:t>
            </w:r>
          </w:p>
        </w:tc>
      </w:tr>
      <w:tr w:rsidR="0042771D" w:rsidRPr="002D728F" w14:paraId="42260227" w14:textId="77777777" w:rsidTr="003046A1">
        <w:trPr>
          <w:trHeight w:hRule="exact" w:val="340"/>
        </w:trPr>
        <w:tc>
          <w:tcPr>
            <w:tcW w:w="10200" w:type="dxa"/>
            <w:gridSpan w:val="5"/>
            <w:shd w:val="clear" w:color="auto" w:fill="EEECE1" w:themeFill="background2"/>
            <w:vAlign w:val="center"/>
          </w:tcPr>
          <w:p w14:paraId="1A3A1AE2" w14:textId="290C513A" w:rsidR="0042771D" w:rsidRPr="002D728F" w:rsidRDefault="00BE1368" w:rsidP="00BE1368">
            <w:pPr>
              <w:pStyle w:val="HSFormFieldHeader"/>
              <w:spacing w:after="144"/>
            </w:pPr>
            <w:r>
              <w:t>Details:</w:t>
            </w:r>
          </w:p>
        </w:tc>
      </w:tr>
      <w:tr w:rsidR="00BD6F09" w:rsidRPr="002D728F" w14:paraId="282EFDCD" w14:textId="77777777" w:rsidTr="003046A1">
        <w:trPr>
          <w:trHeight w:hRule="exact" w:val="340"/>
        </w:trPr>
        <w:tc>
          <w:tcPr>
            <w:tcW w:w="6600" w:type="dxa"/>
            <w:gridSpan w:val="2"/>
            <w:vAlign w:val="center"/>
          </w:tcPr>
          <w:p w14:paraId="3683C428" w14:textId="54BE9AD1" w:rsidR="00BD6F09" w:rsidRPr="002D728F" w:rsidRDefault="00BD6F09" w:rsidP="00BD6F09">
            <w:pPr>
              <w:pStyle w:val="HSBody9pt"/>
              <w:spacing w:after="144"/>
            </w:pPr>
            <w:r>
              <w:t>Name:</w:t>
            </w:r>
          </w:p>
        </w:tc>
        <w:tc>
          <w:tcPr>
            <w:tcW w:w="3600" w:type="dxa"/>
            <w:gridSpan w:val="3"/>
            <w:vAlign w:val="center"/>
          </w:tcPr>
          <w:p w14:paraId="0B5DCA85" w14:textId="6E8671B4" w:rsidR="00BD6F09" w:rsidRPr="002D728F" w:rsidRDefault="00BD6F09" w:rsidP="00BD6F09">
            <w:pPr>
              <w:pStyle w:val="HSBody9pt"/>
              <w:spacing w:after="144"/>
            </w:pPr>
            <w:r>
              <w:t>Date:</w:t>
            </w:r>
          </w:p>
        </w:tc>
      </w:tr>
      <w:tr w:rsidR="00F52F89" w:rsidRPr="002D728F" w14:paraId="179EFBBF" w14:textId="70A1ABC8" w:rsidTr="00F52F89">
        <w:trPr>
          <w:trHeight w:hRule="exact" w:val="340"/>
        </w:trPr>
        <w:tc>
          <w:tcPr>
            <w:tcW w:w="3119" w:type="dxa"/>
            <w:vAlign w:val="center"/>
          </w:tcPr>
          <w:p w14:paraId="0BCECD19" w14:textId="0E4746B0" w:rsidR="00F52F89" w:rsidRPr="002D728F" w:rsidRDefault="00F52F89" w:rsidP="00BD6F09">
            <w:pPr>
              <w:pStyle w:val="HSBody9pt"/>
              <w:spacing w:after="144"/>
            </w:pPr>
            <w:r>
              <w:t xml:space="preserve">Employee </w:t>
            </w:r>
          </w:p>
        </w:tc>
        <w:tc>
          <w:tcPr>
            <w:tcW w:w="3481" w:type="dxa"/>
            <w:vAlign w:val="center"/>
          </w:tcPr>
          <w:p w14:paraId="0548020F" w14:textId="40734831" w:rsidR="00F52F89" w:rsidRPr="002D728F" w:rsidRDefault="00F52F89" w:rsidP="00BD6F09">
            <w:pPr>
              <w:pStyle w:val="HSBody9pt"/>
              <w:spacing w:after="144"/>
            </w:pPr>
            <w:r>
              <w:t xml:space="preserve">Contractor </w:t>
            </w:r>
          </w:p>
        </w:tc>
        <w:tc>
          <w:tcPr>
            <w:tcW w:w="3600" w:type="dxa"/>
            <w:gridSpan w:val="3"/>
            <w:vAlign w:val="center"/>
          </w:tcPr>
          <w:p w14:paraId="3683AA3A" w14:textId="21A544E3" w:rsidR="00F52F89" w:rsidRPr="002D728F" w:rsidRDefault="00F52F89" w:rsidP="00BD6F09">
            <w:pPr>
              <w:pStyle w:val="HSBody9pt"/>
              <w:spacing w:after="144"/>
            </w:pPr>
            <w:r>
              <w:t>Application Completed:    Yes / No</w:t>
            </w:r>
          </w:p>
        </w:tc>
      </w:tr>
      <w:tr w:rsidR="00BD6F09" w:rsidRPr="002D728F" w14:paraId="16B0A380" w14:textId="77777777" w:rsidTr="003046A1">
        <w:trPr>
          <w:trHeight w:hRule="exact" w:val="340"/>
        </w:trPr>
        <w:tc>
          <w:tcPr>
            <w:tcW w:w="6600" w:type="dxa"/>
            <w:gridSpan w:val="2"/>
            <w:vAlign w:val="center"/>
          </w:tcPr>
          <w:p w14:paraId="6DFF4F01" w14:textId="34B831D5" w:rsidR="00BD6F09" w:rsidRPr="002D728F" w:rsidRDefault="00BD6F09" w:rsidP="00BD6F09">
            <w:pPr>
              <w:pStyle w:val="HSBody9pt"/>
              <w:spacing w:after="144"/>
            </w:pPr>
            <w:r>
              <w:rPr>
                <w:szCs w:val="18"/>
              </w:rPr>
              <w:t>Company:</w:t>
            </w:r>
          </w:p>
        </w:tc>
        <w:tc>
          <w:tcPr>
            <w:tcW w:w="3600" w:type="dxa"/>
            <w:gridSpan w:val="3"/>
            <w:vAlign w:val="center"/>
          </w:tcPr>
          <w:p w14:paraId="2DD9C6E9" w14:textId="1B61F42A" w:rsidR="00BD6F09" w:rsidRPr="002D728F" w:rsidRDefault="00BD6F09" w:rsidP="00BD6F09">
            <w:pPr>
              <w:pStyle w:val="HSBody9pt"/>
              <w:spacing w:after="144"/>
              <w:rPr>
                <w:szCs w:val="18"/>
              </w:rPr>
            </w:pPr>
            <w:r>
              <w:rPr>
                <w:szCs w:val="18"/>
              </w:rPr>
              <w:t>Phone:</w:t>
            </w:r>
          </w:p>
        </w:tc>
      </w:tr>
      <w:tr w:rsidR="00BD6F09" w:rsidRPr="002D728F" w14:paraId="2BA6EF78" w14:textId="77777777" w:rsidTr="003046A1">
        <w:trPr>
          <w:trHeight w:hRule="exact" w:val="340"/>
        </w:trPr>
        <w:tc>
          <w:tcPr>
            <w:tcW w:w="10200" w:type="dxa"/>
            <w:gridSpan w:val="5"/>
            <w:vAlign w:val="center"/>
          </w:tcPr>
          <w:p w14:paraId="09D7821B" w14:textId="15773D66" w:rsidR="00BD6F09" w:rsidRPr="002D728F" w:rsidRDefault="00BD6F09" w:rsidP="00BD6F09">
            <w:pPr>
              <w:pStyle w:val="HSBody9pt"/>
              <w:spacing w:after="144"/>
              <w:rPr>
                <w:szCs w:val="18"/>
              </w:rPr>
            </w:pPr>
            <w:r>
              <w:rPr>
                <w:szCs w:val="18"/>
              </w:rPr>
              <w:t>Purpose of Visit:</w:t>
            </w:r>
          </w:p>
        </w:tc>
      </w:tr>
      <w:tr w:rsidR="00BF7FC9" w:rsidRPr="002D728F" w14:paraId="07AC2B0D" w14:textId="77777777" w:rsidTr="003046A1">
        <w:trPr>
          <w:trHeight w:val="340"/>
        </w:trPr>
        <w:tc>
          <w:tcPr>
            <w:tcW w:w="7621" w:type="dxa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FEFC409" w14:textId="77777777" w:rsidR="00BF7FC9" w:rsidRPr="002D728F" w:rsidRDefault="00BF7FC9" w:rsidP="003046A1">
            <w:pPr>
              <w:pStyle w:val="HSFormFieldHeader"/>
              <w:spacing w:before="0" w:afterLines="0"/>
            </w:pPr>
            <w:r w:rsidRPr="002D728F">
              <w:t>Induction Topic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C405E44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</w:rPr>
            </w:pPr>
            <w:r w:rsidRPr="002D728F">
              <w:rPr>
                <w:sz w:val="14"/>
              </w:rPr>
              <w:t>Inductor initials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C6D4991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  <w:szCs w:val="18"/>
              </w:rPr>
            </w:pPr>
            <w:r w:rsidRPr="002D728F">
              <w:rPr>
                <w:sz w:val="14"/>
              </w:rPr>
              <w:t>Inductee Initials</w:t>
            </w:r>
          </w:p>
        </w:tc>
      </w:tr>
      <w:tr w:rsidR="0042771D" w:rsidRPr="002D728F" w14:paraId="1F4E624F" w14:textId="77777777" w:rsidTr="00F52F89">
        <w:trPr>
          <w:trHeight w:val="397"/>
        </w:trPr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14:paraId="2D42271A" w14:textId="7C8ECB81" w:rsidR="0042771D" w:rsidRPr="002D728F" w:rsidRDefault="00721443" w:rsidP="0081641F">
            <w:pPr>
              <w:pStyle w:val="HSBody9pt"/>
              <w:spacing w:before="0" w:afterLines="0" w:line="360" w:lineRule="auto"/>
            </w:pPr>
            <w:r>
              <w:t>Covid-19 Health</w:t>
            </w:r>
          </w:p>
        </w:tc>
        <w:tc>
          <w:tcPr>
            <w:tcW w:w="4502" w:type="dxa"/>
            <w:gridSpan w:val="2"/>
            <w:tcBorders>
              <w:top w:val="single" w:sz="4" w:space="0" w:color="auto"/>
            </w:tcBorders>
            <w:vAlign w:val="center"/>
          </w:tcPr>
          <w:p w14:paraId="2389D77F" w14:textId="27E94BBC" w:rsidR="0019031E" w:rsidRDefault="006C24E0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Symptoms of Covid-19</w:t>
            </w:r>
            <w:r w:rsidR="00C55D35">
              <w:rPr>
                <w:i/>
              </w:rPr>
              <w:t>.</w:t>
            </w:r>
          </w:p>
          <w:p w14:paraId="7D579580" w14:textId="7C7B025E" w:rsidR="00C078CA" w:rsidRDefault="00AA10A5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Getting and test and s</w:t>
            </w:r>
            <w:r w:rsidR="00C078CA">
              <w:rPr>
                <w:i/>
              </w:rPr>
              <w:t xml:space="preserve">taying home </w:t>
            </w:r>
            <w:r w:rsidR="00217350">
              <w:rPr>
                <w:i/>
              </w:rPr>
              <w:t>when sick</w:t>
            </w:r>
            <w:r w:rsidR="008E5D47">
              <w:rPr>
                <w:i/>
              </w:rPr>
              <w:t>.</w:t>
            </w:r>
          </w:p>
          <w:p w14:paraId="2B51FAB7" w14:textId="792A2117" w:rsidR="00217350" w:rsidRDefault="00217350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Contact details for </w:t>
            </w:r>
            <w:r w:rsidR="008E5D47">
              <w:rPr>
                <w:i/>
              </w:rPr>
              <w:t>H</w:t>
            </w:r>
            <w:r>
              <w:rPr>
                <w:i/>
              </w:rPr>
              <w:t>ealthline</w:t>
            </w:r>
            <w:r w:rsidR="008E5D47">
              <w:rPr>
                <w:i/>
              </w:rPr>
              <w:t>.</w:t>
            </w:r>
          </w:p>
          <w:p w14:paraId="24BD1609" w14:textId="6E30A878" w:rsidR="002A1DAF" w:rsidRDefault="002A1DAF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Preventing the spread</w:t>
            </w:r>
            <w:r w:rsidR="007C1F41">
              <w:rPr>
                <w:i/>
              </w:rPr>
              <w:t xml:space="preserve"> – safe handwashing</w:t>
            </w:r>
            <w:r w:rsidR="00DD19BA">
              <w:rPr>
                <w:i/>
              </w:rPr>
              <w:t>, distancing,</w:t>
            </w:r>
            <w:r w:rsidR="007C1F41">
              <w:rPr>
                <w:i/>
              </w:rPr>
              <w:t xml:space="preserve"> and use of </w:t>
            </w:r>
            <w:r w:rsidR="008D0171">
              <w:rPr>
                <w:i/>
              </w:rPr>
              <w:t>face coverings</w:t>
            </w:r>
            <w:r w:rsidR="007C1F41">
              <w:rPr>
                <w:i/>
              </w:rPr>
              <w:t>.</w:t>
            </w:r>
          </w:p>
          <w:p w14:paraId="5DE2D6CD" w14:textId="33526754" w:rsidR="00B74D54" w:rsidRPr="0072072C" w:rsidRDefault="00B74D54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Vaccination</w:t>
            </w:r>
            <w:r w:rsidR="00AA10A5">
              <w:rPr>
                <w:i/>
              </w:rPr>
              <w:t xml:space="preserve"> information</w:t>
            </w:r>
            <w:r w:rsidR="00340247">
              <w:rPr>
                <w:i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25765D0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DE9D99E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</w:tr>
      <w:tr w:rsidR="00A77F87" w:rsidRPr="002D728F" w14:paraId="565C4C78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7C9A7272" w14:textId="59A048BC" w:rsidR="00A77F87" w:rsidRDefault="00A77F87" w:rsidP="0081641F">
            <w:pPr>
              <w:pStyle w:val="HSBody9pt"/>
              <w:spacing w:before="0" w:after="144" w:line="360" w:lineRule="auto"/>
            </w:pPr>
            <w:r>
              <w:t>Risk Assessment</w:t>
            </w:r>
          </w:p>
        </w:tc>
        <w:tc>
          <w:tcPr>
            <w:tcW w:w="4502" w:type="dxa"/>
            <w:gridSpan w:val="2"/>
            <w:vAlign w:val="center"/>
          </w:tcPr>
          <w:p w14:paraId="36F24AE1" w14:textId="53EF53B8" w:rsidR="00A77F87" w:rsidRDefault="00AC74DC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Protection framework risk assessments.</w:t>
            </w:r>
          </w:p>
          <w:p w14:paraId="1F6B97F5" w14:textId="7A25E9D0" w:rsidR="00AC74DC" w:rsidRDefault="00AC74DC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Traffic light </w:t>
            </w:r>
            <w:r w:rsidR="00E3668C">
              <w:rPr>
                <w:i/>
              </w:rPr>
              <w:t>requirements</w:t>
            </w:r>
            <w:r w:rsidR="00D07107">
              <w:rPr>
                <w:i/>
              </w:rPr>
              <w:t xml:space="preserve"> – 3 levels.</w:t>
            </w:r>
          </w:p>
          <w:p w14:paraId="32D03996" w14:textId="04B1FE31" w:rsidR="00340247" w:rsidRDefault="00340247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Vaccination requirements (</w:t>
            </w:r>
            <w:r w:rsidR="00E3668C">
              <w:rPr>
                <w:i/>
              </w:rPr>
              <w:t>i.e.,</w:t>
            </w:r>
            <w:r w:rsidR="00C741CE">
              <w:rPr>
                <w:i/>
              </w:rPr>
              <w:t xml:space="preserve"> </w:t>
            </w:r>
            <w:r w:rsidR="00362208">
              <w:rPr>
                <w:i/>
              </w:rPr>
              <w:t>a</w:t>
            </w:r>
            <w:r w:rsidR="00C741CE">
              <w:rPr>
                <w:i/>
              </w:rPr>
              <w:t xml:space="preserve">ny role-based risk assessments, </w:t>
            </w:r>
            <w:r>
              <w:rPr>
                <w:i/>
              </w:rPr>
              <w:t>mandates, use of vaccination certificates</w:t>
            </w:r>
            <w:r w:rsidR="00C741CE">
              <w:rPr>
                <w:i/>
              </w:rPr>
              <w:t>)</w:t>
            </w:r>
            <w:r w:rsidR="00362208">
              <w:rPr>
                <w:i/>
              </w:rPr>
              <w:t>.</w:t>
            </w:r>
          </w:p>
          <w:p w14:paraId="3B71479D" w14:textId="49E6D058" w:rsidR="00362208" w:rsidRDefault="00362208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Restrictions on onsite capacity</w:t>
            </w:r>
            <w:r w:rsidR="00596570">
              <w:rPr>
                <w:i/>
              </w:rPr>
              <w:t>.</w:t>
            </w:r>
          </w:p>
          <w:p w14:paraId="288699BE" w14:textId="2A04DC44" w:rsidR="00A77F87" w:rsidRDefault="00A77F87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ompliance with controls</w:t>
            </w:r>
            <w:r w:rsidR="00C55D35">
              <w:rPr>
                <w:i/>
              </w:rPr>
              <w:t>.</w:t>
            </w:r>
          </w:p>
          <w:p w14:paraId="4C256EE8" w14:textId="1782DF8B" w:rsidR="00576873" w:rsidRDefault="0057687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PPE requirements</w:t>
            </w:r>
            <w:r w:rsidR="00C55D35">
              <w:rPr>
                <w:i/>
              </w:rPr>
              <w:t>.</w:t>
            </w:r>
          </w:p>
        </w:tc>
        <w:tc>
          <w:tcPr>
            <w:tcW w:w="1276" w:type="dxa"/>
            <w:vAlign w:val="center"/>
          </w:tcPr>
          <w:p w14:paraId="531C9EE9" w14:textId="77777777" w:rsidR="00A77F87" w:rsidRPr="002D728F" w:rsidRDefault="00A77F87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0C092850" w14:textId="77777777" w:rsidR="00A77F87" w:rsidRPr="002D728F" w:rsidRDefault="00A77F87" w:rsidP="0081641F">
            <w:pPr>
              <w:pStyle w:val="HSBody9pt"/>
              <w:spacing w:before="0" w:after="144" w:line="360" w:lineRule="auto"/>
            </w:pPr>
          </w:p>
        </w:tc>
      </w:tr>
      <w:tr w:rsidR="00F24637" w:rsidRPr="002D728F" w14:paraId="7B7550E5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1D1E375C" w14:textId="359A8C4C" w:rsidR="00F24637" w:rsidRPr="002D728F" w:rsidRDefault="00396306" w:rsidP="0081641F">
            <w:pPr>
              <w:pStyle w:val="HSBody9pt"/>
              <w:spacing w:before="0" w:afterLines="0" w:line="360" w:lineRule="auto"/>
            </w:pPr>
            <w:r>
              <w:t>Worksite Procedures</w:t>
            </w:r>
          </w:p>
        </w:tc>
        <w:tc>
          <w:tcPr>
            <w:tcW w:w="4502" w:type="dxa"/>
            <w:gridSpan w:val="2"/>
            <w:vAlign w:val="center"/>
          </w:tcPr>
          <w:p w14:paraId="13179FA4" w14:textId="12C68BE0" w:rsidR="004D436E" w:rsidRDefault="00AC0AA6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Wash hands</w:t>
            </w:r>
            <w:r w:rsidR="00CE64E2">
              <w:rPr>
                <w:i/>
              </w:rPr>
              <w:t xml:space="preserve"> when entering and exiting the site</w:t>
            </w:r>
            <w:r w:rsidR="00015EF5">
              <w:rPr>
                <w:i/>
              </w:rPr>
              <w:t xml:space="preserve"> and frequently during the day</w:t>
            </w:r>
            <w:r w:rsidR="00C55D35">
              <w:rPr>
                <w:i/>
              </w:rPr>
              <w:t>.</w:t>
            </w:r>
          </w:p>
          <w:p w14:paraId="1628A354" w14:textId="65F0C293" w:rsidR="00CC46F7" w:rsidRDefault="00CC46F7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Avoid physical contact</w:t>
            </w:r>
            <w:r w:rsidR="00C55D35">
              <w:rPr>
                <w:i/>
              </w:rPr>
              <w:t>.</w:t>
            </w:r>
          </w:p>
          <w:p w14:paraId="27EE7574" w14:textId="7A90364B" w:rsidR="009E37DB" w:rsidRDefault="009E37DB" w:rsidP="0081641F">
            <w:pPr>
              <w:pStyle w:val="HSBody9pt"/>
              <w:spacing w:before="0" w:afterLines="0" w:line="360" w:lineRule="auto"/>
              <w:rPr>
                <w:i/>
              </w:rPr>
            </w:pPr>
            <w:r w:rsidRPr="00B05ED2">
              <w:rPr>
                <w:i/>
                <w:iCs/>
              </w:rPr>
              <w:t xml:space="preserve">Adhere to </w:t>
            </w:r>
            <w:r w:rsidR="001811D5">
              <w:rPr>
                <w:i/>
                <w:iCs/>
              </w:rPr>
              <w:t>distancing</w:t>
            </w:r>
            <w:r w:rsidR="007F3109">
              <w:rPr>
                <w:i/>
                <w:iCs/>
              </w:rPr>
              <w:t xml:space="preserve"> requirements.</w:t>
            </w:r>
          </w:p>
          <w:p w14:paraId="6EFA998C" w14:textId="77777777" w:rsidR="001F020E" w:rsidRDefault="001F020E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Conflict resolution </w:t>
            </w:r>
            <w:r w:rsidR="00231045">
              <w:rPr>
                <w:i/>
              </w:rPr>
              <w:t>with customers.</w:t>
            </w:r>
          </w:p>
          <w:p w14:paraId="79BB0AA9" w14:textId="77777777" w:rsidR="00C44EBC" w:rsidRDefault="00C44EBC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PPE – </w:t>
            </w:r>
            <w:r w:rsidR="007F3109">
              <w:rPr>
                <w:i/>
              </w:rPr>
              <w:t>use of face coverings.</w:t>
            </w:r>
          </w:p>
          <w:p w14:paraId="2B3E82EA" w14:textId="0C8EA3D1" w:rsidR="009808F6" w:rsidRPr="0072072C" w:rsidRDefault="009808F6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Reporting of COVID-19 incident or exposure event.</w:t>
            </w:r>
          </w:p>
        </w:tc>
        <w:tc>
          <w:tcPr>
            <w:tcW w:w="1276" w:type="dxa"/>
            <w:vAlign w:val="center"/>
          </w:tcPr>
          <w:p w14:paraId="18311138" w14:textId="77777777" w:rsidR="00F24637" w:rsidRPr="002D728F" w:rsidRDefault="00F24637" w:rsidP="0081641F">
            <w:pPr>
              <w:pStyle w:val="HSBody9pt"/>
              <w:spacing w:before="0" w:afterLines="0" w:line="360" w:lineRule="auto"/>
            </w:pPr>
          </w:p>
        </w:tc>
        <w:tc>
          <w:tcPr>
            <w:tcW w:w="1303" w:type="dxa"/>
            <w:vAlign w:val="center"/>
          </w:tcPr>
          <w:p w14:paraId="2D6E4C64" w14:textId="77777777" w:rsidR="00F24637" w:rsidRPr="002D728F" w:rsidRDefault="00F24637" w:rsidP="0081641F">
            <w:pPr>
              <w:pStyle w:val="HSBody9pt"/>
              <w:spacing w:before="0" w:afterLines="0" w:line="360" w:lineRule="auto"/>
            </w:pPr>
          </w:p>
        </w:tc>
      </w:tr>
      <w:tr w:rsidR="00240639" w:rsidRPr="002D728F" w14:paraId="45655DA0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3EC2D50C" w14:textId="31191960" w:rsidR="00240639" w:rsidRDefault="00240639" w:rsidP="0081641F">
            <w:pPr>
              <w:pStyle w:val="HSBody9pt"/>
              <w:spacing w:before="0" w:after="144" w:line="360" w:lineRule="auto"/>
            </w:pPr>
            <w:r>
              <w:t>Hygiene</w:t>
            </w:r>
          </w:p>
        </w:tc>
        <w:tc>
          <w:tcPr>
            <w:tcW w:w="4502" w:type="dxa"/>
            <w:gridSpan w:val="2"/>
            <w:vAlign w:val="center"/>
          </w:tcPr>
          <w:p w14:paraId="766006EE" w14:textId="59800B69" w:rsidR="00240639" w:rsidRDefault="00476CDD" w:rsidP="00595319">
            <w:pPr>
              <w:pStyle w:val="HSBody9pt"/>
              <w:spacing w:before="0" w:afterLines="0" w:line="360" w:lineRule="auto"/>
              <w:rPr>
                <w:i/>
                <w:iCs/>
              </w:rPr>
            </w:pPr>
            <w:r w:rsidRPr="00B05ED2">
              <w:rPr>
                <w:i/>
                <w:iCs/>
              </w:rPr>
              <w:t xml:space="preserve">Wash hair, </w:t>
            </w:r>
            <w:proofErr w:type="gramStart"/>
            <w:r w:rsidRPr="00B05ED2">
              <w:rPr>
                <w:i/>
                <w:iCs/>
              </w:rPr>
              <w:t>body</w:t>
            </w:r>
            <w:proofErr w:type="gramEnd"/>
            <w:r w:rsidRPr="00B05ED2">
              <w:rPr>
                <w:i/>
                <w:iCs/>
              </w:rPr>
              <w:t xml:space="preserve"> and clothes every</w:t>
            </w:r>
            <w:r>
              <w:rPr>
                <w:i/>
                <w:iCs/>
              </w:rPr>
              <w:t xml:space="preserve"> </w:t>
            </w:r>
            <w:r w:rsidRPr="00B05ED2">
              <w:rPr>
                <w:i/>
                <w:iCs/>
              </w:rPr>
              <w:t>day</w:t>
            </w:r>
            <w:r w:rsidR="00C55D35">
              <w:rPr>
                <w:i/>
                <w:iCs/>
              </w:rPr>
              <w:t>.</w:t>
            </w:r>
          </w:p>
          <w:p w14:paraId="170F019D" w14:textId="20429C67" w:rsidR="00996156" w:rsidRDefault="00996156" w:rsidP="00595319">
            <w:pPr>
              <w:pStyle w:val="HSBody9pt"/>
              <w:spacing w:before="0" w:afterLines="0" w:line="360" w:lineRule="auto"/>
              <w:rPr>
                <w:i/>
                <w:iCs/>
              </w:rPr>
            </w:pPr>
            <w:r w:rsidRPr="00B05ED2">
              <w:rPr>
                <w:i/>
                <w:iCs/>
              </w:rPr>
              <w:t>Wash hands thoroughly after using the bathroom and before/after eating</w:t>
            </w:r>
            <w:r w:rsidR="00C55D35">
              <w:rPr>
                <w:i/>
                <w:iCs/>
              </w:rPr>
              <w:t>.</w:t>
            </w:r>
          </w:p>
          <w:p w14:paraId="77C78015" w14:textId="3676EC6B" w:rsidR="009E4FDA" w:rsidRDefault="00D31147" w:rsidP="00595319">
            <w:pPr>
              <w:pStyle w:val="HSBody9pt"/>
              <w:spacing w:before="0" w:afterLines="0" w:line="360" w:lineRule="auto"/>
              <w:rPr>
                <w:i/>
                <w:iCs/>
              </w:rPr>
            </w:pPr>
            <w:r w:rsidRPr="00B05ED2">
              <w:rPr>
                <w:i/>
                <w:iCs/>
              </w:rPr>
              <w:t>Turn away from people and cover nose and mouth (with arm) when coughing or sneezing</w:t>
            </w:r>
            <w:r w:rsidR="00C55D35">
              <w:rPr>
                <w:i/>
                <w:iCs/>
              </w:rPr>
              <w:t>.</w:t>
            </w:r>
          </w:p>
          <w:p w14:paraId="5373F7B0" w14:textId="0B5885EA" w:rsidR="00D31147" w:rsidRDefault="00523265" w:rsidP="00595319">
            <w:pPr>
              <w:pStyle w:val="HSBody9pt"/>
              <w:spacing w:before="0" w:afterLines="0" w:line="360" w:lineRule="auto"/>
              <w:rPr>
                <w:i/>
              </w:rPr>
            </w:pPr>
            <w:r w:rsidRPr="00B05ED2">
              <w:rPr>
                <w:i/>
                <w:iCs/>
              </w:rPr>
              <w:t>Avoid touching your face</w:t>
            </w:r>
            <w:r w:rsidR="00C55D35">
              <w:rPr>
                <w:i/>
                <w:iCs/>
              </w:rPr>
              <w:t>.</w:t>
            </w:r>
          </w:p>
        </w:tc>
        <w:tc>
          <w:tcPr>
            <w:tcW w:w="1276" w:type="dxa"/>
            <w:vAlign w:val="center"/>
          </w:tcPr>
          <w:p w14:paraId="22F1FBF9" w14:textId="77777777" w:rsidR="00240639" w:rsidRPr="002D728F" w:rsidRDefault="00240639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385C3B8D" w14:textId="77777777" w:rsidR="00240639" w:rsidRPr="002D728F" w:rsidRDefault="00240639" w:rsidP="0081641F">
            <w:pPr>
              <w:pStyle w:val="HSBody9pt"/>
              <w:spacing w:before="0" w:after="144" w:line="360" w:lineRule="auto"/>
            </w:pPr>
          </w:p>
        </w:tc>
      </w:tr>
      <w:tr w:rsidR="00AD7D78" w:rsidRPr="002D728F" w14:paraId="2092A775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5511C8FE" w14:textId="193E74C1" w:rsidR="00AD7D78" w:rsidRDefault="00AD7D78" w:rsidP="0081641F">
            <w:pPr>
              <w:pStyle w:val="HSBody9pt"/>
              <w:spacing w:before="0" w:after="144" w:line="360" w:lineRule="auto"/>
            </w:pPr>
            <w:r>
              <w:t>Cleaning</w:t>
            </w:r>
          </w:p>
        </w:tc>
        <w:tc>
          <w:tcPr>
            <w:tcW w:w="4502" w:type="dxa"/>
            <w:gridSpan w:val="2"/>
            <w:vAlign w:val="center"/>
          </w:tcPr>
          <w:p w14:paraId="20C47432" w14:textId="5E160898" w:rsidR="00AD7D78" w:rsidRDefault="00AD7D78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ovid-19 Cleaning Checklist</w:t>
            </w:r>
            <w:r w:rsidR="00C55D35">
              <w:rPr>
                <w:i/>
              </w:rPr>
              <w:t>.</w:t>
            </w:r>
          </w:p>
          <w:p w14:paraId="265889B9" w14:textId="0E549DF7" w:rsidR="00AD7D78" w:rsidRDefault="00AD7D78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ompliance with controls</w:t>
            </w:r>
            <w:r w:rsidR="00C55D35">
              <w:rPr>
                <w:i/>
              </w:rPr>
              <w:t>.</w:t>
            </w:r>
          </w:p>
        </w:tc>
        <w:tc>
          <w:tcPr>
            <w:tcW w:w="1276" w:type="dxa"/>
            <w:vAlign w:val="center"/>
          </w:tcPr>
          <w:p w14:paraId="2DA842B1" w14:textId="77777777" w:rsidR="00AD7D78" w:rsidRPr="002D728F" w:rsidRDefault="00AD7D78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2B135AE4" w14:textId="77777777" w:rsidR="00AD7D78" w:rsidRPr="002D728F" w:rsidRDefault="00AD7D78" w:rsidP="0081641F">
            <w:pPr>
              <w:pStyle w:val="HSBody9pt"/>
              <w:spacing w:before="0" w:after="144" w:line="360" w:lineRule="auto"/>
            </w:pPr>
          </w:p>
        </w:tc>
      </w:tr>
      <w:tr w:rsidR="00553DFE" w:rsidRPr="002D728F" w14:paraId="04987C4A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7DD01754" w14:textId="641FE5EB" w:rsidR="00553DFE" w:rsidRDefault="00553DFE" w:rsidP="0081641F">
            <w:pPr>
              <w:pStyle w:val="HSBody9pt"/>
              <w:spacing w:before="0" w:after="144" w:line="360" w:lineRule="auto"/>
            </w:pPr>
            <w:r>
              <w:t>Shared Facilities</w:t>
            </w:r>
          </w:p>
        </w:tc>
        <w:tc>
          <w:tcPr>
            <w:tcW w:w="4502" w:type="dxa"/>
            <w:gridSpan w:val="2"/>
            <w:vAlign w:val="center"/>
          </w:tcPr>
          <w:p w14:paraId="21CF9FE1" w14:textId="7813A270" w:rsidR="00553DFE" w:rsidRDefault="00F1385E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Procedures in place for distancing.</w:t>
            </w:r>
          </w:p>
          <w:p w14:paraId="331BEECC" w14:textId="2127F4E5" w:rsidR="006B4B5D" w:rsidRDefault="006B4B5D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leaning and hygiene requirements</w:t>
            </w:r>
            <w:r w:rsidR="00C55D35">
              <w:rPr>
                <w:i/>
              </w:rPr>
              <w:t>.</w:t>
            </w:r>
          </w:p>
        </w:tc>
        <w:tc>
          <w:tcPr>
            <w:tcW w:w="1276" w:type="dxa"/>
            <w:vAlign w:val="center"/>
          </w:tcPr>
          <w:p w14:paraId="51A4D68F" w14:textId="77777777" w:rsidR="00553DFE" w:rsidRPr="002D728F" w:rsidRDefault="00553DFE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3BC80C9B" w14:textId="77777777" w:rsidR="00553DFE" w:rsidRPr="002D728F" w:rsidRDefault="00553DFE" w:rsidP="0081641F">
            <w:pPr>
              <w:pStyle w:val="HSBody9pt"/>
              <w:spacing w:before="0" w:after="144" w:line="360" w:lineRule="auto"/>
            </w:pPr>
          </w:p>
        </w:tc>
      </w:tr>
      <w:tr w:rsidR="0042771D" w:rsidRPr="002D728F" w14:paraId="6264D0C2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5EAD66B6" w14:textId="2EB5CC7B" w:rsidR="0042771D" w:rsidRPr="002D728F" w:rsidRDefault="001332DC" w:rsidP="0081641F">
            <w:pPr>
              <w:pStyle w:val="HSBody9pt"/>
              <w:spacing w:before="0" w:afterLines="0" w:line="360" w:lineRule="auto"/>
            </w:pPr>
            <w:r>
              <w:t>Contact Tracing</w:t>
            </w:r>
          </w:p>
        </w:tc>
        <w:tc>
          <w:tcPr>
            <w:tcW w:w="4502" w:type="dxa"/>
            <w:gridSpan w:val="2"/>
            <w:vAlign w:val="center"/>
          </w:tcPr>
          <w:p w14:paraId="13F45F7E" w14:textId="77777777" w:rsidR="00845DCA" w:rsidRDefault="00FE7D3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Use of QR code.</w:t>
            </w:r>
          </w:p>
          <w:p w14:paraId="092A068F" w14:textId="77777777" w:rsidR="00FE7D33" w:rsidRDefault="00FE7D3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Manual contact trace register option.</w:t>
            </w:r>
          </w:p>
          <w:p w14:paraId="3D4A4855" w14:textId="56B287EC" w:rsidR="00FE7D33" w:rsidRPr="0072072C" w:rsidRDefault="00FE7D3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Enabling Bluetooth.</w:t>
            </w:r>
          </w:p>
        </w:tc>
        <w:tc>
          <w:tcPr>
            <w:tcW w:w="1276" w:type="dxa"/>
            <w:vAlign w:val="center"/>
          </w:tcPr>
          <w:p w14:paraId="65C5B427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  <w:tc>
          <w:tcPr>
            <w:tcW w:w="1303" w:type="dxa"/>
            <w:vAlign w:val="center"/>
          </w:tcPr>
          <w:p w14:paraId="6C9D1CC0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</w:tr>
    </w:tbl>
    <w:p w14:paraId="61882A06" w14:textId="77777777" w:rsidR="00553A7D" w:rsidRPr="00AC5B11" w:rsidRDefault="00553A7D" w:rsidP="003046A1">
      <w:pPr>
        <w:spacing w:after="0"/>
      </w:pPr>
    </w:p>
    <w:sectPr w:rsidR="00553A7D" w:rsidRPr="00AC5B11" w:rsidSect="003046A1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134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0B1D3" w14:textId="77777777" w:rsidR="00442C38" w:rsidRDefault="00442C38" w:rsidP="009D09CD">
      <w:pPr>
        <w:spacing w:after="0"/>
      </w:pPr>
      <w:r>
        <w:separator/>
      </w:r>
    </w:p>
    <w:p w14:paraId="34D2BDC6" w14:textId="77777777" w:rsidR="00442C38" w:rsidRDefault="00442C38"/>
  </w:endnote>
  <w:endnote w:type="continuationSeparator" w:id="0">
    <w:p w14:paraId="5BCD0810" w14:textId="77777777" w:rsidR="00442C38" w:rsidRDefault="00442C38" w:rsidP="009D09CD">
      <w:pPr>
        <w:spacing w:after="0"/>
      </w:pPr>
      <w:r>
        <w:continuationSeparator/>
      </w:r>
    </w:p>
    <w:p w14:paraId="63BB422D" w14:textId="77777777" w:rsidR="00442C38" w:rsidRDefault="00442C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4C0BF" w14:textId="610FCF0B" w:rsidR="00B64588" w:rsidRPr="00B64588" w:rsidRDefault="006139D9" w:rsidP="0042771D">
    <w:pPr>
      <w:pStyle w:val="Footer"/>
      <w:tabs>
        <w:tab w:val="clear" w:pos="4513"/>
        <w:tab w:val="clear" w:pos="9026"/>
        <w:tab w:val="right" w:pos="8504"/>
      </w:tabs>
      <w:rPr>
        <w:rFonts w:asciiTheme="minorHAnsi" w:hAnsiTheme="minorHAnsi"/>
        <w:sz w:val="16"/>
        <w:szCs w:val="16"/>
      </w:rPr>
    </w:pPr>
    <w:r>
      <w:rPr>
        <w:rFonts w:asciiTheme="minorHAnsi" w:hAnsiTheme="minorHAnsi"/>
        <w:sz w:val="16"/>
        <w:szCs w:val="16"/>
      </w:rPr>
      <w:t>© OSHbox, 20</w:t>
    </w:r>
    <w:r w:rsidR="00B64588">
      <w:rPr>
        <w:rFonts w:asciiTheme="minorHAnsi" w:hAnsiTheme="minorHAnsi"/>
        <w:sz w:val="16"/>
        <w:szCs w:val="16"/>
      </w:rPr>
      <w:t>2</w:t>
    </w:r>
    <w:r w:rsidR="0068570B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C176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8AF0F" w14:textId="77777777" w:rsidR="00442C38" w:rsidRDefault="00442C38" w:rsidP="009D09CD">
      <w:pPr>
        <w:spacing w:after="0"/>
      </w:pPr>
      <w:r>
        <w:separator/>
      </w:r>
    </w:p>
    <w:p w14:paraId="7880A58B" w14:textId="77777777" w:rsidR="00442C38" w:rsidRDefault="00442C38"/>
  </w:footnote>
  <w:footnote w:type="continuationSeparator" w:id="0">
    <w:p w14:paraId="2A833AD1" w14:textId="77777777" w:rsidR="00442C38" w:rsidRDefault="00442C38" w:rsidP="009D09CD">
      <w:pPr>
        <w:spacing w:after="0"/>
      </w:pPr>
      <w:r>
        <w:continuationSeparator/>
      </w:r>
    </w:p>
    <w:p w14:paraId="077436E0" w14:textId="77777777" w:rsidR="00442C38" w:rsidRDefault="00442C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75318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43CB15DA" wp14:editId="61122A9A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3B1B8B66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383D2" w14:textId="41FF7141" w:rsidR="008A51BE" w:rsidRPr="004A546F" w:rsidRDefault="009A7D95" w:rsidP="00D5481B">
    <w:pPr>
      <w:pStyle w:val="Header"/>
      <w:pBdr>
        <w:bottom w:val="single" w:sz="2" w:space="24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A8AA71" wp14:editId="0ADB583E">
          <wp:simplePos x="0" y="0"/>
          <wp:positionH relativeFrom="margin">
            <wp:align>right</wp:align>
          </wp:positionH>
          <wp:positionV relativeFrom="paragraph">
            <wp:posOffset>-360680</wp:posOffset>
          </wp:positionV>
          <wp:extent cx="552450" cy="754380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7FF8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10F9510E" wp14:editId="25247914">
          <wp:simplePos x="0" y="0"/>
          <wp:positionH relativeFrom="column">
            <wp:posOffset>34290</wp:posOffset>
          </wp:positionH>
          <wp:positionV relativeFrom="paragraph">
            <wp:posOffset>-76624</wp:posOffset>
          </wp:positionV>
          <wp:extent cx="1366657" cy="473372"/>
          <wp:effectExtent l="0" t="0" r="5080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657" cy="4733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9515470"/>
      <w:showingPlcHdr/>
      <w:picture/>
    </w:sdtPr>
    <w:sdtEndPr/>
    <w:sdtContent>
      <w:p w14:paraId="3B425A18" w14:textId="77777777" w:rsidR="008A51BE" w:rsidRPr="00715BB0" w:rsidRDefault="003D6312" w:rsidP="003D6312">
        <w:pPr>
          <w:pStyle w:val="Header"/>
          <w:tabs>
            <w:tab w:val="clear" w:pos="4513"/>
            <w:tab w:val="clear" w:pos="9026"/>
            <w:tab w:val="center" w:pos="4253"/>
            <w:tab w:val="right" w:pos="8505"/>
          </w:tabs>
          <w:jc w:val="right"/>
        </w:pPr>
        <w:r>
          <w:rPr>
            <w:noProof/>
            <w:lang w:eastAsia="en-NZ"/>
          </w:rPr>
          <w:drawing>
            <wp:inline distT="0" distB="0" distL="0" distR="0" wp14:anchorId="7293B8A0" wp14:editId="281ED88C">
              <wp:extent cx="1944000" cy="457200"/>
              <wp:effectExtent l="0" t="0" r="0" b="0"/>
              <wp:docPr id="3" name="Pictu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4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87350"/>
    <w:multiLevelType w:val="multilevel"/>
    <w:tmpl w:val="EF508CBC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12244C9"/>
    <w:multiLevelType w:val="hybridMultilevel"/>
    <w:tmpl w:val="1D6C03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81C1A"/>
    <w:multiLevelType w:val="hybridMultilevel"/>
    <w:tmpl w:val="3F74CFEE"/>
    <w:lvl w:ilvl="0" w:tplc="14090001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5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0Nzc1NTW3NDIyNTFX0lEKTi0uzszPAykwrgUAu5MKcSwAAAA="/>
  </w:docVars>
  <w:rsids>
    <w:rsidRoot w:val="00EB7FF8"/>
    <w:rsid w:val="00010B2F"/>
    <w:rsid w:val="00012801"/>
    <w:rsid w:val="00015EF5"/>
    <w:rsid w:val="000342DF"/>
    <w:rsid w:val="000522FC"/>
    <w:rsid w:val="00052F8C"/>
    <w:rsid w:val="00056420"/>
    <w:rsid w:val="000576CA"/>
    <w:rsid w:val="00060B96"/>
    <w:rsid w:val="00070E9B"/>
    <w:rsid w:val="00072D7C"/>
    <w:rsid w:val="00074C45"/>
    <w:rsid w:val="00077DB5"/>
    <w:rsid w:val="0008121B"/>
    <w:rsid w:val="000832FA"/>
    <w:rsid w:val="00083D9F"/>
    <w:rsid w:val="00090BAF"/>
    <w:rsid w:val="00091BBC"/>
    <w:rsid w:val="00096334"/>
    <w:rsid w:val="000A1200"/>
    <w:rsid w:val="000A42A8"/>
    <w:rsid w:val="000A67B1"/>
    <w:rsid w:val="000B12E5"/>
    <w:rsid w:val="000B56CA"/>
    <w:rsid w:val="000B6090"/>
    <w:rsid w:val="000B6A07"/>
    <w:rsid w:val="000C5028"/>
    <w:rsid w:val="000D01AB"/>
    <w:rsid w:val="000E499E"/>
    <w:rsid w:val="000E6C44"/>
    <w:rsid w:val="000F25FC"/>
    <w:rsid w:val="000F44E2"/>
    <w:rsid w:val="000F483E"/>
    <w:rsid w:val="000F4C16"/>
    <w:rsid w:val="000F60BD"/>
    <w:rsid w:val="00103A3E"/>
    <w:rsid w:val="00110507"/>
    <w:rsid w:val="00114B4E"/>
    <w:rsid w:val="00121DEA"/>
    <w:rsid w:val="00124B0A"/>
    <w:rsid w:val="00124C5E"/>
    <w:rsid w:val="0012591B"/>
    <w:rsid w:val="001332DC"/>
    <w:rsid w:val="001360DD"/>
    <w:rsid w:val="00150722"/>
    <w:rsid w:val="0015163E"/>
    <w:rsid w:val="00152A74"/>
    <w:rsid w:val="00154C7D"/>
    <w:rsid w:val="00164714"/>
    <w:rsid w:val="00167AF1"/>
    <w:rsid w:val="0017437D"/>
    <w:rsid w:val="00174A8B"/>
    <w:rsid w:val="00175BF8"/>
    <w:rsid w:val="001811D5"/>
    <w:rsid w:val="00181419"/>
    <w:rsid w:val="00183F75"/>
    <w:rsid w:val="001867A5"/>
    <w:rsid w:val="0019031E"/>
    <w:rsid w:val="0019205F"/>
    <w:rsid w:val="00192B31"/>
    <w:rsid w:val="00197261"/>
    <w:rsid w:val="001A10BC"/>
    <w:rsid w:val="001A18C9"/>
    <w:rsid w:val="001A4316"/>
    <w:rsid w:val="001B403B"/>
    <w:rsid w:val="001B6627"/>
    <w:rsid w:val="001C00D1"/>
    <w:rsid w:val="001D2325"/>
    <w:rsid w:val="001D3BAA"/>
    <w:rsid w:val="001D78AC"/>
    <w:rsid w:val="001E1AA8"/>
    <w:rsid w:val="001F020E"/>
    <w:rsid w:val="001F785A"/>
    <w:rsid w:val="002158B2"/>
    <w:rsid w:val="00217350"/>
    <w:rsid w:val="002173B1"/>
    <w:rsid w:val="00227303"/>
    <w:rsid w:val="00230757"/>
    <w:rsid w:val="00231045"/>
    <w:rsid w:val="00237151"/>
    <w:rsid w:val="00240639"/>
    <w:rsid w:val="002406B5"/>
    <w:rsid w:val="00244BF3"/>
    <w:rsid w:val="00252BA3"/>
    <w:rsid w:val="00255D91"/>
    <w:rsid w:val="00261A9E"/>
    <w:rsid w:val="00265CF2"/>
    <w:rsid w:val="0027085E"/>
    <w:rsid w:val="00276159"/>
    <w:rsid w:val="00277CB0"/>
    <w:rsid w:val="00280F2E"/>
    <w:rsid w:val="00286483"/>
    <w:rsid w:val="0029682C"/>
    <w:rsid w:val="002A0B7D"/>
    <w:rsid w:val="002A144A"/>
    <w:rsid w:val="002A1DAF"/>
    <w:rsid w:val="002A436F"/>
    <w:rsid w:val="002A6B12"/>
    <w:rsid w:val="002C3BF5"/>
    <w:rsid w:val="002C4269"/>
    <w:rsid w:val="002C5B34"/>
    <w:rsid w:val="002D71F7"/>
    <w:rsid w:val="002D728F"/>
    <w:rsid w:val="002E414A"/>
    <w:rsid w:val="002E4FF5"/>
    <w:rsid w:val="002E6F9E"/>
    <w:rsid w:val="002F6E23"/>
    <w:rsid w:val="00303EF3"/>
    <w:rsid w:val="003046A1"/>
    <w:rsid w:val="0031269B"/>
    <w:rsid w:val="0031331C"/>
    <w:rsid w:val="003138AE"/>
    <w:rsid w:val="003156B9"/>
    <w:rsid w:val="00323C35"/>
    <w:rsid w:val="0032682C"/>
    <w:rsid w:val="00326D01"/>
    <w:rsid w:val="00331D60"/>
    <w:rsid w:val="003369FB"/>
    <w:rsid w:val="00340247"/>
    <w:rsid w:val="003503B9"/>
    <w:rsid w:val="00362208"/>
    <w:rsid w:val="0036618F"/>
    <w:rsid w:val="00373047"/>
    <w:rsid w:val="00376029"/>
    <w:rsid w:val="00377EB5"/>
    <w:rsid w:val="003819C8"/>
    <w:rsid w:val="00386FF8"/>
    <w:rsid w:val="003937A7"/>
    <w:rsid w:val="00394836"/>
    <w:rsid w:val="00396306"/>
    <w:rsid w:val="003A0343"/>
    <w:rsid w:val="003A2486"/>
    <w:rsid w:val="003A5A87"/>
    <w:rsid w:val="003B4AF7"/>
    <w:rsid w:val="003B5CA4"/>
    <w:rsid w:val="003C07D8"/>
    <w:rsid w:val="003C0DA6"/>
    <w:rsid w:val="003C1F6D"/>
    <w:rsid w:val="003C6907"/>
    <w:rsid w:val="003D6312"/>
    <w:rsid w:val="003E29BD"/>
    <w:rsid w:val="003E7E07"/>
    <w:rsid w:val="003F06FC"/>
    <w:rsid w:val="00400216"/>
    <w:rsid w:val="00403975"/>
    <w:rsid w:val="00416BEF"/>
    <w:rsid w:val="00422479"/>
    <w:rsid w:val="0042771D"/>
    <w:rsid w:val="00441F18"/>
    <w:rsid w:val="00442C38"/>
    <w:rsid w:val="00446480"/>
    <w:rsid w:val="00446C62"/>
    <w:rsid w:val="004569BD"/>
    <w:rsid w:val="00464132"/>
    <w:rsid w:val="0046797E"/>
    <w:rsid w:val="00476CDD"/>
    <w:rsid w:val="00477B43"/>
    <w:rsid w:val="00486AC0"/>
    <w:rsid w:val="0049064B"/>
    <w:rsid w:val="004962FD"/>
    <w:rsid w:val="00496CE4"/>
    <w:rsid w:val="00497190"/>
    <w:rsid w:val="004979BB"/>
    <w:rsid w:val="004A3BC2"/>
    <w:rsid w:val="004A546F"/>
    <w:rsid w:val="004C5834"/>
    <w:rsid w:val="004C5CB2"/>
    <w:rsid w:val="004C6247"/>
    <w:rsid w:val="004D231A"/>
    <w:rsid w:val="004D436E"/>
    <w:rsid w:val="004D4B32"/>
    <w:rsid w:val="004E217A"/>
    <w:rsid w:val="004F1565"/>
    <w:rsid w:val="004F3386"/>
    <w:rsid w:val="004F7552"/>
    <w:rsid w:val="005018DD"/>
    <w:rsid w:val="0050569F"/>
    <w:rsid w:val="005136A3"/>
    <w:rsid w:val="00513D62"/>
    <w:rsid w:val="00513F7B"/>
    <w:rsid w:val="005149D2"/>
    <w:rsid w:val="00516D00"/>
    <w:rsid w:val="00523265"/>
    <w:rsid w:val="005272DF"/>
    <w:rsid w:val="00533823"/>
    <w:rsid w:val="00542E45"/>
    <w:rsid w:val="0054502A"/>
    <w:rsid w:val="00553A7D"/>
    <w:rsid w:val="00553DFE"/>
    <w:rsid w:val="00554E94"/>
    <w:rsid w:val="0055564D"/>
    <w:rsid w:val="0055785B"/>
    <w:rsid w:val="00563636"/>
    <w:rsid w:val="00572125"/>
    <w:rsid w:val="0057588E"/>
    <w:rsid w:val="005760C7"/>
    <w:rsid w:val="00576873"/>
    <w:rsid w:val="00580BEC"/>
    <w:rsid w:val="00581727"/>
    <w:rsid w:val="00595319"/>
    <w:rsid w:val="00596570"/>
    <w:rsid w:val="005A067C"/>
    <w:rsid w:val="005A3CA1"/>
    <w:rsid w:val="005B4463"/>
    <w:rsid w:val="005C0A1B"/>
    <w:rsid w:val="005C2344"/>
    <w:rsid w:val="005C793B"/>
    <w:rsid w:val="005E0DCA"/>
    <w:rsid w:val="005E525E"/>
    <w:rsid w:val="005F2810"/>
    <w:rsid w:val="005F331C"/>
    <w:rsid w:val="005F41CD"/>
    <w:rsid w:val="00601312"/>
    <w:rsid w:val="00601316"/>
    <w:rsid w:val="00607BFF"/>
    <w:rsid w:val="006139D9"/>
    <w:rsid w:val="006157F9"/>
    <w:rsid w:val="00621D37"/>
    <w:rsid w:val="00630EBF"/>
    <w:rsid w:val="00632C33"/>
    <w:rsid w:val="00633954"/>
    <w:rsid w:val="00642F9F"/>
    <w:rsid w:val="006434C4"/>
    <w:rsid w:val="00643E4D"/>
    <w:rsid w:val="006458E0"/>
    <w:rsid w:val="00651C29"/>
    <w:rsid w:val="00651EA6"/>
    <w:rsid w:val="0065585C"/>
    <w:rsid w:val="006558FC"/>
    <w:rsid w:val="00661DD5"/>
    <w:rsid w:val="00664496"/>
    <w:rsid w:val="0066711D"/>
    <w:rsid w:val="00672A66"/>
    <w:rsid w:val="006732FE"/>
    <w:rsid w:val="00673FE4"/>
    <w:rsid w:val="006763C0"/>
    <w:rsid w:val="006777FB"/>
    <w:rsid w:val="00682B9A"/>
    <w:rsid w:val="0068570B"/>
    <w:rsid w:val="00686E84"/>
    <w:rsid w:val="00687883"/>
    <w:rsid w:val="00687FF2"/>
    <w:rsid w:val="00690A25"/>
    <w:rsid w:val="0069303B"/>
    <w:rsid w:val="00694EDC"/>
    <w:rsid w:val="00696156"/>
    <w:rsid w:val="006B0573"/>
    <w:rsid w:val="006B4B5D"/>
    <w:rsid w:val="006B78BE"/>
    <w:rsid w:val="006C0428"/>
    <w:rsid w:val="006C1375"/>
    <w:rsid w:val="006C24E0"/>
    <w:rsid w:val="006C4E15"/>
    <w:rsid w:val="006C6B05"/>
    <w:rsid w:val="006D0DB8"/>
    <w:rsid w:val="006D505E"/>
    <w:rsid w:val="006E04FB"/>
    <w:rsid w:val="006E277F"/>
    <w:rsid w:val="006E491B"/>
    <w:rsid w:val="006E575A"/>
    <w:rsid w:val="006E6165"/>
    <w:rsid w:val="006E6BF0"/>
    <w:rsid w:val="006F4860"/>
    <w:rsid w:val="006F5E94"/>
    <w:rsid w:val="00700513"/>
    <w:rsid w:val="00704860"/>
    <w:rsid w:val="0070492A"/>
    <w:rsid w:val="00704A17"/>
    <w:rsid w:val="007152E9"/>
    <w:rsid w:val="00715BB0"/>
    <w:rsid w:val="0072072C"/>
    <w:rsid w:val="00721443"/>
    <w:rsid w:val="00725594"/>
    <w:rsid w:val="00727F06"/>
    <w:rsid w:val="00742DD3"/>
    <w:rsid w:val="00743669"/>
    <w:rsid w:val="00750664"/>
    <w:rsid w:val="00756D0A"/>
    <w:rsid w:val="0076255B"/>
    <w:rsid w:val="0076571E"/>
    <w:rsid w:val="00766565"/>
    <w:rsid w:val="00766AB1"/>
    <w:rsid w:val="00771A2D"/>
    <w:rsid w:val="00771A3B"/>
    <w:rsid w:val="00776D8F"/>
    <w:rsid w:val="007773E9"/>
    <w:rsid w:val="0078097D"/>
    <w:rsid w:val="0078567E"/>
    <w:rsid w:val="00786627"/>
    <w:rsid w:val="0079066E"/>
    <w:rsid w:val="0079165B"/>
    <w:rsid w:val="00791DAC"/>
    <w:rsid w:val="00796DD5"/>
    <w:rsid w:val="007A0C51"/>
    <w:rsid w:val="007A395B"/>
    <w:rsid w:val="007A7C1F"/>
    <w:rsid w:val="007B135B"/>
    <w:rsid w:val="007C1F41"/>
    <w:rsid w:val="007C7555"/>
    <w:rsid w:val="007D22AA"/>
    <w:rsid w:val="007D5FD1"/>
    <w:rsid w:val="007E688B"/>
    <w:rsid w:val="007E7FA5"/>
    <w:rsid w:val="007F3109"/>
    <w:rsid w:val="00804902"/>
    <w:rsid w:val="0080557F"/>
    <w:rsid w:val="00810F11"/>
    <w:rsid w:val="0081625D"/>
    <w:rsid w:val="0081641F"/>
    <w:rsid w:val="00820609"/>
    <w:rsid w:val="008213E5"/>
    <w:rsid w:val="008216E1"/>
    <w:rsid w:val="00824A3E"/>
    <w:rsid w:val="00824F45"/>
    <w:rsid w:val="00831320"/>
    <w:rsid w:val="00835E45"/>
    <w:rsid w:val="00845DCA"/>
    <w:rsid w:val="00846E55"/>
    <w:rsid w:val="00851DC6"/>
    <w:rsid w:val="00851E4D"/>
    <w:rsid w:val="00860061"/>
    <w:rsid w:val="00861D67"/>
    <w:rsid w:val="008646D5"/>
    <w:rsid w:val="00872A8A"/>
    <w:rsid w:val="00876960"/>
    <w:rsid w:val="00880843"/>
    <w:rsid w:val="0088087D"/>
    <w:rsid w:val="00880C73"/>
    <w:rsid w:val="00882476"/>
    <w:rsid w:val="00882E18"/>
    <w:rsid w:val="00883212"/>
    <w:rsid w:val="00883E44"/>
    <w:rsid w:val="008843FC"/>
    <w:rsid w:val="0088663B"/>
    <w:rsid w:val="0088717D"/>
    <w:rsid w:val="00892D5C"/>
    <w:rsid w:val="0089475E"/>
    <w:rsid w:val="0089663C"/>
    <w:rsid w:val="0089728A"/>
    <w:rsid w:val="008A51BE"/>
    <w:rsid w:val="008A5E2D"/>
    <w:rsid w:val="008A639F"/>
    <w:rsid w:val="008B0210"/>
    <w:rsid w:val="008B06AD"/>
    <w:rsid w:val="008B0B33"/>
    <w:rsid w:val="008B1DF6"/>
    <w:rsid w:val="008B3D24"/>
    <w:rsid w:val="008C3BE8"/>
    <w:rsid w:val="008C4D83"/>
    <w:rsid w:val="008D0171"/>
    <w:rsid w:val="008D6E0A"/>
    <w:rsid w:val="008E2F27"/>
    <w:rsid w:val="008E5D47"/>
    <w:rsid w:val="00900C12"/>
    <w:rsid w:val="0090708E"/>
    <w:rsid w:val="00912D90"/>
    <w:rsid w:val="0092162D"/>
    <w:rsid w:val="009253BC"/>
    <w:rsid w:val="00926FE0"/>
    <w:rsid w:val="00927E98"/>
    <w:rsid w:val="0093207E"/>
    <w:rsid w:val="00936B0D"/>
    <w:rsid w:val="00937757"/>
    <w:rsid w:val="0094281E"/>
    <w:rsid w:val="0095217F"/>
    <w:rsid w:val="00953894"/>
    <w:rsid w:val="00954885"/>
    <w:rsid w:val="00956E0E"/>
    <w:rsid w:val="009619D8"/>
    <w:rsid w:val="009627FB"/>
    <w:rsid w:val="009808F6"/>
    <w:rsid w:val="00984D2C"/>
    <w:rsid w:val="00996156"/>
    <w:rsid w:val="009A1C6A"/>
    <w:rsid w:val="009A7D95"/>
    <w:rsid w:val="009B542A"/>
    <w:rsid w:val="009C1F38"/>
    <w:rsid w:val="009C3C7A"/>
    <w:rsid w:val="009D09CD"/>
    <w:rsid w:val="009D2D83"/>
    <w:rsid w:val="009D6839"/>
    <w:rsid w:val="009E37DB"/>
    <w:rsid w:val="009E4FDA"/>
    <w:rsid w:val="009E5555"/>
    <w:rsid w:val="009F34C3"/>
    <w:rsid w:val="009F3B53"/>
    <w:rsid w:val="009F6EF3"/>
    <w:rsid w:val="00A02DA1"/>
    <w:rsid w:val="00A04111"/>
    <w:rsid w:val="00A10F21"/>
    <w:rsid w:val="00A264F3"/>
    <w:rsid w:val="00A306D0"/>
    <w:rsid w:val="00A3150B"/>
    <w:rsid w:val="00A41636"/>
    <w:rsid w:val="00A438BB"/>
    <w:rsid w:val="00A4491D"/>
    <w:rsid w:val="00A47A4A"/>
    <w:rsid w:val="00A645EB"/>
    <w:rsid w:val="00A700F1"/>
    <w:rsid w:val="00A734DA"/>
    <w:rsid w:val="00A775BB"/>
    <w:rsid w:val="00A77F87"/>
    <w:rsid w:val="00A85BAD"/>
    <w:rsid w:val="00A91F9C"/>
    <w:rsid w:val="00A94390"/>
    <w:rsid w:val="00A95A83"/>
    <w:rsid w:val="00A978D5"/>
    <w:rsid w:val="00A97A2E"/>
    <w:rsid w:val="00A97FE2"/>
    <w:rsid w:val="00AA10A5"/>
    <w:rsid w:val="00AA531C"/>
    <w:rsid w:val="00AA7886"/>
    <w:rsid w:val="00AB5FE6"/>
    <w:rsid w:val="00AC0AA6"/>
    <w:rsid w:val="00AC1853"/>
    <w:rsid w:val="00AC1C5F"/>
    <w:rsid w:val="00AC22DD"/>
    <w:rsid w:val="00AC2E9A"/>
    <w:rsid w:val="00AC5B11"/>
    <w:rsid w:val="00AC74DC"/>
    <w:rsid w:val="00AC7569"/>
    <w:rsid w:val="00AD4535"/>
    <w:rsid w:val="00AD6BE7"/>
    <w:rsid w:val="00AD7D78"/>
    <w:rsid w:val="00AE06C9"/>
    <w:rsid w:val="00AF3588"/>
    <w:rsid w:val="00B1455E"/>
    <w:rsid w:val="00B15BBC"/>
    <w:rsid w:val="00B15CC1"/>
    <w:rsid w:val="00B26EF0"/>
    <w:rsid w:val="00B27E54"/>
    <w:rsid w:val="00B31D76"/>
    <w:rsid w:val="00B47A5A"/>
    <w:rsid w:val="00B625ED"/>
    <w:rsid w:val="00B64588"/>
    <w:rsid w:val="00B74D54"/>
    <w:rsid w:val="00B7540A"/>
    <w:rsid w:val="00B7611C"/>
    <w:rsid w:val="00B8129D"/>
    <w:rsid w:val="00B820B8"/>
    <w:rsid w:val="00B92367"/>
    <w:rsid w:val="00B941F8"/>
    <w:rsid w:val="00BB0844"/>
    <w:rsid w:val="00BB1392"/>
    <w:rsid w:val="00BB5CA7"/>
    <w:rsid w:val="00BC077C"/>
    <w:rsid w:val="00BC1A4D"/>
    <w:rsid w:val="00BC6167"/>
    <w:rsid w:val="00BD074B"/>
    <w:rsid w:val="00BD09AF"/>
    <w:rsid w:val="00BD6F09"/>
    <w:rsid w:val="00BD72CC"/>
    <w:rsid w:val="00BE0E92"/>
    <w:rsid w:val="00BE1368"/>
    <w:rsid w:val="00BE1A53"/>
    <w:rsid w:val="00BF6A3E"/>
    <w:rsid w:val="00BF7FC9"/>
    <w:rsid w:val="00C041A6"/>
    <w:rsid w:val="00C078CA"/>
    <w:rsid w:val="00C309D0"/>
    <w:rsid w:val="00C31E81"/>
    <w:rsid w:val="00C31FA6"/>
    <w:rsid w:val="00C360B4"/>
    <w:rsid w:val="00C44D39"/>
    <w:rsid w:val="00C44EBC"/>
    <w:rsid w:val="00C452C7"/>
    <w:rsid w:val="00C476CD"/>
    <w:rsid w:val="00C5195D"/>
    <w:rsid w:val="00C55D35"/>
    <w:rsid w:val="00C6058B"/>
    <w:rsid w:val="00C612AB"/>
    <w:rsid w:val="00C66AFD"/>
    <w:rsid w:val="00C70023"/>
    <w:rsid w:val="00C741CE"/>
    <w:rsid w:val="00C80183"/>
    <w:rsid w:val="00C854C4"/>
    <w:rsid w:val="00C8606C"/>
    <w:rsid w:val="00C9127B"/>
    <w:rsid w:val="00C94407"/>
    <w:rsid w:val="00C9452E"/>
    <w:rsid w:val="00CA3148"/>
    <w:rsid w:val="00CA44E0"/>
    <w:rsid w:val="00CB3685"/>
    <w:rsid w:val="00CC46F7"/>
    <w:rsid w:val="00CC4CE2"/>
    <w:rsid w:val="00CC6C44"/>
    <w:rsid w:val="00CC7A0F"/>
    <w:rsid w:val="00CD19D3"/>
    <w:rsid w:val="00CE1213"/>
    <w:rsid w:val="00CE64E2"/>
    <w:rsid w:val="00CF3EDE"/>
    <w:rsid w:val="00CF6A14"/>
    <w:rsid w:val="00D04E9B"/>
    <w:rsid w:val="00D07107"/>
    <w:rsid w:val="00D07830"/>
    <w:rsid w:val="00D105E8"/>
    <w:rsid w:val="00D202D9"/>
    <w:rsid w:val="00D20EBA"/>
    <w:rsid w:val="00D214D5"/>
    <w:rsid w:val="00D21FA7"/>
    <w:rsid w:val="00D31147"/>
    <w:rsid w:val="00D53A87"/>
    <w:rsid w:val="00D5481B"/>
    <w:rsid w:val="00D57606"/>
    <w:rsid w:val="00D60593"/>
    <w:rsid w:val="00D62505"/>
    <w:rsid w:val="00D62FD5"/>
    <w:rsid w:val="00D65D53"/>
    <w:rsid w:val="00D65E7B"/>
    <w:rsid w:val="00D700CF"/>
    <w:rsid w:val="00D73BA6"/>
    <w:rsid w:val="00D7446B"/>
    <w:rsid w:val="00D80EE0"/>
    <w:rsid w:val="00D81FAD"/>
    <w:rsid w:val="00D827B4"/>
    <w:rsid w:val="00D82F80"/>
    <w:rsid w:val="00D90CD3"/>
    <w:rsid w:val="00D95E93"/>
    <w:rsid w:val="00DA2B76"/>
    <w:rsid w:val="00DA580B"/>
    <w:rsid w:val="00DB1717"/>
    <w:rsid w:val="00DB24E8"/>
    <w:rsid w:val="00DB517B"/>
    <w:rsid w:val="00DB552D"/>
    <w:rsid w:val="00DC01E1"/>
    <w:rsid w:val="00DC0F75"/>
    <w:rsid w:val="00DC4473"/>
    <w:rsid w:val="00DD06C4"/>
    <w:rsid w:val="00DD19BA"/>
    <w:rsid w:val="00DD3CE8"/>
    <w:rsid w:val="00DE050C"/>
    <w:rsid w:val="00DE0CC7"/>
    <w:rsid w:val="00DE156D"/>
    <w:rsid w:val="00DE451B"/>
    <w:rsid w:val="00DE4FAD"/>
    <w:rsid w:val="00DF6459"/>
    <w:rsid w:val="00E12243"/>
    <w:rsid w:val="00E1460B"/>
    <w:rsid w:val="00E224A0"/>
    <w:rsid w:val="00E3145E"/>
    <w:rsid w:val="00E33137"/>
    <w:rsid w:val="00E338A2"/>
    <w:rsid w:val="00E3668C"/>
    <w:rsid w:val="00E421DA"/>
    <w:rsid w:val="00E469DE"/>
    <w:rsid w:val="00E739F2"/>
    <w:rsid w:val="00E8044D"/>
    <w:rsid w:val="00E96304"/>
    <w:rsid w:val="00E96C92"/>
    <w:rsid w:val="00EA00E1"/>
    <w:rsid w:val="00EA2C9C"/>
    <w:rsid w:val="00EA3958"/>
    <w:rsid w:val="00EB22DF"/>
    <w:rsid w:val="00EB35D0"/>
    <w:rsid w:val="00EB6AC6"/>
    <w:rsid w:val="00EB7FF8"/>
    <w:rsid w:val="00EC023A"/>
    <w:rsid w:val="00EC3EB7"/>
    <w:rsid w:val="00ED003B"/>
    <w:rsid w:val="00ED3329"/>
    <w:rsid w:val="00ED4196"/>
    <w:rsid w:val="00ED5296"/>
    <w:rsid w:val="00ED7B3A"/>
    <w:rsid w:val="00ED7FAD"/>
    <w:rsid w:val="00EE651A"/>
    <w:rsid w:val="00EF2FBD"/>
    <w:rsid w:val="00EF32D4"/>
    <w:rsid w:val="00EF49FF"/>
    <w:rsid w:val="00F00217"/>
    <w:rsid w:val="00F01359"/>
    <w:rsid w:val="00F02229"/>
    <w:rsid w:val="00F0231B"/>
    <w:rsid w:val="00F02A84"/>
    <w:rsid w:val="00F03FBB"/>
    <w:rsid w:val="00F05534"/>
    <w:rsid w:val="00F1385E"/>
    <w:rsid w:val="00F200A5"/>
    <w:rsid w:val="00F24637"/>
    <w:rsid w:val="00F2528B"/>
    <w:rsid w:val="00F25EB5"/>
    <w:rsid w:val="00F3445C"/>
    <w:rsid w:val="00F415F9"/>
    <w:rsid w:val="00F52F89"/>
    <w:rsid w:val="00F56234"/>
    <w:rsid w:val="00F566D4"/>
    <w:rsid w:val="00F577EB"/>
    <w:rsid w:val="00F67084"/>
    <w:rsid w:val="00F73E45"/>
    <w:rsid w:val="00F75CE0"/>
    <w:rsid w:val="00F82B27"/>
    <w:rsid w:val="00F87AC8"/>
    <w:rsid w:val="00F97C8C"/>
    <w:rsid w:val="00FA0116"/>
    <w:rsid w:val="00FC1762"/>
    <w:rsid w:val="00FC5413"/>
    <w:rsid w:val="00FC7E0D"/>
    <w:rsid w:val="00FD0473"/>
    <w:rsid w:val="00FD0FC7"/>
    <w:rsid w:val="00FD2A4B"/>
    <w:rsid w:val="00FD585C"/>
    <w:rsid w:val="00FD5EBC"/>
    <w:rsid w:val="00FD7B0B"/>
    <w:rsid w:val="00FE0697"/>
    <w:rsid w:val="00FE7D33"/>
    <w:rsid w:val="00FF5FAB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8D5C97E"/>
  <w15:docId w15:val="{2280BCA4-CC69-46D0-984F-4F14E0D09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sz w:val="24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72072C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2072C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207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2072C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2072C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72C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H&amp;S"/>
    <w:basedOn w:val="Normal"/>
    <w:link w:val="BodyTextChar"/>
    <w:unhideWhenUsed/>
    <w:rsid w:val="0072072C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72072C"/>
    <w:rPr>
      <w:rFonts w:ascii="Verdana" w:hAnsi="Verdana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2072C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7207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072C"/>
    <w:rPr>
      <w:rFonts w:ascii="Arial" w:eastAsia="Times New Roman" w:hAnsi="Arial"/>
      <w:b/>
      <w:color w:val="F79646" w:themeColor="accent6"/>
      <w:sz w:val="20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72C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72072C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72072C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72072C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2072C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72C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72C"/>
    <w:rPr>
      <w:rFonts w:ascii="Verdana" w:hAnsi="Verdana" w:cs="Tahoma"/>
      <w:sz w:val="16"/>
      <w:szCs w:val="16"/>
    </w:rPr>
  </w:style>
  <w:style w:type="paragraph" w:styleId="NoSpacing">
    <w:name w:val="No Spacing"/>
    <w:uiPriority w:val="1"/>
    <w:rsid w:val="0072072C"/>
    <w:pPr>
      <w:spacing w:after="0" w:line="240" w:lineRule="auto"/>
    </w:pPr>
    <w:rPr>
      <w:rFonts w:ascii="Book Antiqua" w:hAnsi="Book Antiqua"/>
      <w:sz w:val="22"/>
      <w:szCs w:val="24"/>
    </w:rPr>
  </w:style>
  <w:style w:type="paragraph" w:styleId="BlockText">
    <w:name w:val="Block Text"/>
    <w:basedOn w:val="Normal"/>
    <w:unhideWhenUsed/>
    <w:rsid w:val="0072072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2072C"/>
    <w:rPr>
      <w:rFonts w:asciiTheme="minorHAnsi" w:hAnsiTheme="minorHAnsi" w:cs="Calibri"/>
      <w:sz w:val="18"/>
      <w:szCs w:val="24"/>
      <w:lang w:val="en-GB"/>
    </w:rPr>
  </w:style>
  <w:style w:type="paragraph" w:customStyle="1" w:styleId="Formtext">
    <w:name w:val="Form text"/>
    <w:basedOn w:val="Normal"/>
    <w:link w:val="FormtextChar"/>
    <w:rsid w:val="0072072C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qFormat/>
    <w:rsid w:val="0072072C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2072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2072C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72072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2072C"/>
    <w:rPr>
      <w:rFonts w:ascii="Verdana" w:hAnsi="Verdana"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72C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72072C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Cs w:val="24"/>
      <w:lang w:eastAsia="en-NZ"/>
    </w:rPr>
  </w:style>
  <w:style w:type="character" w:styleId="Hyperlink">
    <w:name w:val="Hyperlink"/>
    <w:basedOn w:val="DefaultParagraphFont"/>
    <w:uiPriority w:val="99"/>
    <w:rsid w:val="0072072C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2072C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2072C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2072C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BodyText2">
    <w:name w:val="Body Text 2"/>
    <w:aliases w:val="Body 10pt"/>
    <w:basedOn w:val="Normal"/>
    <w:link w:val="BodyText2Char"/>
    <w:rsid w:val="0072072C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72072C"/>
    <w:rPr>
      <w:rFonts w:ascii="Verdana" w:eastAsia="Times New Roman" w:hAnsi="Verdana" w:cs="Times New Roman"/>
      <w:sz w:val="20"/>
      <w:szCs w:val="20"/>
    </w:rPr>
  </w:style>
  <w:style w:type="paragraph" w:customStyle="1" w:styleId="AMSHeading2">
    <w:name w:val="AMS Heading 2"/>
    <w:basedOn w:val="Heading2"/>
    <w:next w:val="Normal"/>
    <w:autoRedefine/>
    <w:rsid w:val="0072072C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2072C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72072C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2072C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2072C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2072C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2072C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rsid w:val="0072072C"/>
    <w:rPr>
      <w:b/>
      <w:bCs/>
      <w:sz w:val="18"/>
    </w:rPr>
  </w:style>
  <w:style w:type="paragraph" w:styleId="Subtitle">
    <w:name w:val="Subtitle"/>
    <w:basedOn w:val="Normal"/>
    <w:link w:val="SubtitleChar"/>
    <w:rsid w:val="0072072C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72072C"/>
    <w:rPr>
      <w:rFonts w:ascii="Arial" w:eastAsia="Times New Roman" w:hAnsi="Arial" w:cs="Arial"/>
      <w:sz w:val="20"/>
      <w:szCs w:val="24"/>
      <w:lang w:eastAsia="en-US"/>
    </w:rPr>
  </w:style>
  <w:style w:type="paragraph" w:customStyle="1" w:styleId="DXLHead1">
    <w:name w:val="DXL Head 1"/>
    <w:basedOn w:val="Normal"/>
    <w:rsid w:val="0072072C"/>
    <w:pPr>
      <w:numPr>
        <w:numId w:val="1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72072C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2072C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2072C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2072C"/>
  </w:style>
  <w:style w:type="paragraph" w:customStyle="1" w:styleId="AAHeading">
    <w:name w:val="AA Heading"/>
    <w:basedOn w:val="Normal"/>
    <w:link w:val="AAHeadingChar"/>
    <w:rsid w:val="0072072C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72072C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2072C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072C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2072C"/>
    <w:rPr>
      <w:rFonts w:asciiTheme="minorHAnsi" w:hAnsiTheme="minorHAnsi" w:cs="Calibri"/>
      <w:b/>
      <w:color w:val="FFFFFF" w:themeColor="background1"/>
      <w:sz w:val="18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2072C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rsid w:val="0072072C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2072C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2072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072C"/>
    <w:rPr>
      <w:rFonts w:ascii="Verdana" w:hAnsi="Verdana"/>
      <w:i/>
      <w:iCs/>
      <w:color w:val="000000" w:themeColor="text1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2072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72C"/>
    <w:rPr>
      <w:rFonts w:ascii="Verdana" w:hAnsi="Verdana"/>
      <w:b/>
      <w:bCs/>
      <w:i/>
      <w:iCs/>
      <w:color w:val="4F81BD" w:themeColor="accent1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2072C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2072C"/>
    <w:pPr>
      <w:spacing w:after="160" w:line="240" w:lineRule="auto"/>
    </w:pPr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72072C"/>
    <w:rPr>
      <w:rFonts w:ascii="Verdana" w:hAnsi="Verdana"/>
      <w:b/>
      <w:szCs w:val="24"/>
    </w:rPr>
  </w:style>
  <w:style w:type="character" w:customStyle="1" w:styleId="HSMasterChar">
    <w:name w:val="H&amp;S Master Char"/>
    <w:basedOn w:val="DefaultParagraphFont"/>
    <w:link w:val="HSMaster"/>
    <w:rsid w:val="0072072C"/>
    <w:rPr>
      <w:rFonts w:ascii="Verdana" w:hAnsi="Verdana"/>
      <w:color w:val="7F7F7F" w:themeColor="text1" w:themeTint="80"/>
      <w:sz w:val="72"/>
      <w:szCs w:val="24"/>
    </w:rPr>
  </w:style>
  <w:style w:type="character" w:customStyle="1" w:styleId="HSSubChar">
    <w:name w:val="H&amp;S Sub Char"/>
    <w:basedOn w:val="DefaultParagraphFont"/>
    <w:link w:val="HSSub"/>
    <w:rsid w:val="0072072C"/>
    <w:rPr>
      <w:rFonts w:ascii="Verdana" w:hAnsi="Verdana"/>
      <w:b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2072C"/>
    <w:pPr>
      <w:spacing w:after="100"/>
      <w:ind w:left="1600"/>
    </w:pPr>
  </w:style>
  <w:style w:type="table" w:customStyle="1" w:styleId="TableGrid1">
    <w:name w:val="Table Grid1"/>
    <w:basedOn w:val="TableNormal"/>
    <w:next w:val="TableGrid"/>
    <w:rsid w:val="0072072C"/>
    <w:pPr>
      <w:spacing w:before="60" w:afterLines="60" w:after="0" w:line="240" w:lineRule="auto"/>
    </w:pPr>
    <w:rPr>
      <w:rFonts w:ascii="Verdana" w:eastAsia="Times New Roman" w:hAnsi="Verdana" w:cs="Times New Roman"/>
      <w:sz w:val="18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6167"/>
    <w:rPr>
      <w:color w:val="808080"/>
    </w:rPr>
  </w:style>
  <w:style w:type="paragraph" w:customStyle="1" w:styleId="HS10ptSubHeadLeft">
    <w:name w:val="H&amp;S 10pt Sub Head Left"/>
    <w:next w:val="Normal"/>
    <w:qFormat/>
    <w:rsid w:val="0072072C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72072C"/>
    <w:pPr>
      <w:keepLines/>
    </w:pPr>
  </w:style>
  <w:style w:type="paragraph" w:customStyle="1" w:styleId="HSSubHeadCntrd">
    <w:name w:val="H&amp;S Sub Head Cntrd"/>
    <w:link w:val="HSSubHeadCntrdChar"/>
    <w:qFormat/>
    <w:rsid w:val="0072072C"/>
    <w:pPr>
      <w:jc w:val="center"/>
    </w:pPr>
    <w:rPr>
      <w:rFonts w:ascii="Verdana" w:hAnsi="Verdana"/>
      <w:b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72072C"/>
    <w:rPr>
      <w:rFonts w:ascii="Verdana" w:hAnsi="Verdana"/>
      <w:b/>
      <w:szCs w:val="24"/>
    </w:rPr>
  </w:style>
  <w:style w:type="paragraph" w:customStyle="1" w:styleId="HSBody9pt">
    <w:name w:val="H&amp;S_Body 9pt"/>
    <w:basedOn w:val="Normal"/>
    <w:qFormat/>
    <w:rsid w:val="0072072C"/>
    <w:pPr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72072C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72072C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2072C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basedOn w:val="BodyText"/>
    <w:qFormat/>
    <w:rsid w:val="0072072C"/>
    <w:rPr>
      <w:rFonts w:cs="Arial"/>
      <w:b/>
    </w:rPr>
  </w:style>
  <w:style w:type="paragraph" w:customStyle="1" w:styleId="HSHints">
    <w:name w:val="H&amp;S_Hints"/>
    <w:basedOn w:val="Normal"/>
    <w:qFormat/>
    <w:rsid w:val="0072072C"/>
    <w:pPr>
      <w:spacing w:after="0" w:line="240" w:lineRule="auto"/>
      <w:jc w:val="center"/>
    </w:pPr>
  </w:style>
  <w:style w:type="paragraph" w:customStyle="1" w:styleId="ListIndent1Nummbered">
    <w:name w:val="List_Indent1_Nummbered"/>
    <w:basedOn w:val="Normal"/>
    <w:qFormat/>
    <w:rsid w:val="0072072C"/>
    <w:pPr>
      <w:numPr>
        <w:numId w:val="2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72072C"/>
    <w:pPr>
      <w:numPr>
        <w:numId w:val="3"/>
      </w:numPr>
    </w:pPr>
  </w:style>
  <w:style w:type="paragraph" w:customStyle="1" w:styleId="ListIndent2SolidBullet">
    <w:name w:val="List_Indent2_Solid Bullet"/>
    <w:basedOn w:val="ListParagraph"/>
    <w:qFormat/>
    <w:rsid w:val="0072072C"/>
    <w:pPr>
      <w:numPr>
        <w:ilvl w:val="2"/>
        <w:numId w:val="4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72072C"/>
    <w:pPr>
      <w:numPr>
        <w:ilvl w:val="1"/>
        <w:numId w:val="5"/>
      </w:numPr>
    </w:pPr>
  </w:style>
  <w:style w:type="character" w:customStyle="1" w:styleId="Strong10pt">
    <w:name w:val="Strong 10pt"/>
    <w:basedOn w:val="DefaultParagraphFont"/>
    <w:uiPriority w:val="1"/>
    <w:qFormat/>
    <w:rsid w:val="0072072C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72072C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72072C"/>
    <w:pPr>
      <w:numPr>
        <w:numId w:val="6"/>
      </w:num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16C85A-1A4E-461B-B862-49B5EB67E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22</cp:revision>
  <cp:lastPrinted>2013-02-13T00:55:00Z</cp:lastPrinted>
  <dcterms:created xsi:type="dcterms:W3CDTF">2021-08-30T01:21:00Z</dcterms:created>
  <dcterms:modified xsi:type="dcterms:W3CDTF">2021-11-21T00:06:00Z</dcterms:modified>
</cp:coreProperties>
</file>